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White Whi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 Whi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hi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2 Foster Avenue, Wheeling, IL, USA Wheeling,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abella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091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